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9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4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S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oo5678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47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3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31-08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8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±1.0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4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30.48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30.31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65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8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9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